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ina zejava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ejava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48 North Tripp Avenue, Chicago, IL, USA Chicago, IL, USA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inazejavac@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092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e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ob</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